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5193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ia Łagod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Daniela Gabryel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